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8F559" w14:textId="03736819" w:rsidR="007627DD" w:rsidRPr="007627DD" w:rsidRDefault="007627DD">
      <w:pPr>
        <w:pStyle w:val="Heading1"/>
        <w:spacing w:before="57"/>
        <w:ind w:left="100"/>
        <w:rPr>
          <w:rFonts w:ascii="Arial"/>
          <w:bCs w:val="0"/>
          <w:color w:val="FF0000"/>
          <w:sz w:val="28"/>
          <w:szCs w:val="36"/>
        </w:rPr>
      </w:pPr>
      <w:r w:rsidRPr="007627DD">
        <w:rPr>
          <w:rFonts w:ascii="Arial"/>
          <w:bCs w:val="0"/>
          <w:color w:val="FF0000"/>
          <w:sz w:val="28"/>
          <w:szCs w:val="36"/>
        </w:rPr>
        <w:t xml:space="preserve">MALIK ZOHAIB MUSTAFA </w:t>
      </w:r>
      <w:r w:rsidRPr="007627DD">
        <w:rPr>
          <w:rFonts w:ascii="Arial"/>
          <w:bCs w:val="0"/>
          <w:color w:val="FF0000"/>
          <w:sz w:val="28"/>
          <w:szCs w:val="36"/>
        </w:rPr>
        <w:tab/>
      </w:r>
      <w:r w:rsidRPr="007627DD">
        <w:rPr>
          <w:rFonts w:ascii="Arial"/>
          <w:bCs w:val="0"/>
          <w:color w:val="FF0000"/>
          <w:sz w:val="28"/>
          <w:szCs w:val="36"/>
        </w:rPr>
        <w:tab/>
        <w:t xml:space="preserve">01-134192-030    </w:t>
      </w:r>
      <w:r>
        <w:rPr>
          <w:rFonts w:ascii="Arial"/>
          <w:bCs w:val="0"/>
          <w:color w:val="FF0000"/>
          <w:sz w:val="28"/>
          <w:szCs w:val="36"/>
        </w:rPr>
        <w:tab/>
      </w:r>
      <w:r w:rsidRPr="007627DD">
        <w:rPr>
          <w:rFonts w:ascii="Arial"/>
          <w:bCs w:val="0"/>
          <w:color w:val="FF0000"/>
          <w:sz w:val="28"/>
          <w:szCs w:val="36"/>
        </w:rPr>
        <w:t>BSCS4B</w:t>
      </w:r>
    </w:p>
    <w:p w14:paraId="4BA7E59D" w14:textId="16A86EA2" w:rsidR="00B874DA" w:rsidRDefault="002D5E44">
      <w:pPr>
        <w:pStyle w:val="Heading1"/>
        <w:spacing w:before="57"/>
        <w:ind w:left="100"/>
        <w:rPr>
          <w:rFonts w:ascii="Times New Roman"/>
        </w:rPr>
      </w:pPr>
      <w:r>
        <w:rPr>
          <w:rFonts w:ascii="Arial"/>
          <w:b w:val="0"/>
          <w:sz w:val="22"/>
        </w:rPr>
        <w:t xml:space="preserve">Q1: </w:t>
      </w:r>
      <w:r>
        <w:rPr>
          <w:rFonts w:ascii="Times New Roman"/>
        </w:rPr>
        <w:t>Building and Testing a Router based Network</w:t>
      </w:r>
    </w:p>
    <w:p w14:paraId="0320976C" w14:textId="77777777" w:rsidR="00B874DA" w:rsidRDefault="002D5E44">
      <w:pPr>
        <w:spacing w:before="65"/>
        <w:ind w:left="100"/>
        <w:rPr>
          <w:b/>
          <w:sz w:val="28"/>
        </w:rPr>
      </w:pPr>
      <w:r>
        <w:rPr>
          <w:b/>
          <w:sz w:val="28"/>
          <w:u w:val="single"/>
        </w:rPr>
        <w:t>Tasks:</w:t>
      </w:r>
    </w:p>
    <w:p w14:paraId="145DC67B" w14:textId="77777777" w:rsidR="00B874DA" w:rsidRDefault="00B874DA">
      <w:pPr>
        <w:pStyle w:val="BodyText"/>
        <w:spacing w:before="4"/>
        <w:rPr>
          <w:b/>
          <w:sz w:val="17"/>
        </w:rPr>
      </w:pPr>
    </w:p>
    <w:p w14:paraId="6C9411A8" w14:textId="77777777" w:rsidR="00B874DA" w:rsidRPr="002D5E44" w:rsidRDefault="002D5E44">
      <w:pPr>
        <w:pStyle w:val="Heading1"/>
        <w:spacing w:before="35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Introduction (devices Connectivity, IP Assigning)</w:t>
      </w:r>
    </w:p>
    <w:p w14:paraId="30B16AB1" w14:textId="35A00E22" w:rsidR="00B874DA" w:rsidRPr="002D5E44" w:rsidRDefault="002D5E44">
      <w:pPr>
        <w:pStyle w:val="BodyText"/>
        <w:ind w:left="820" w:right="-15"/>
        <w:rPr>
          <w:rFonts w:ascii="Times New Roman" w:hAnsi="Times New Roman" w:cs="Times New Roman"/>
          <w:sz w:val="20"/>
        </w:rPr>
      </w:pPr>
      <w:r w:rsidRPr="002D5E44">
        <w:rPr>
          <w:rFonts w:ascii="Times New Roman" w:hAnsi="Times New Roman" w:cs="Times New Roman"/>
          <w:sz w:val="20"/>
        </w:rPr>
        <w:t>Use a router Switch to connect two PCs</w:t>
      </w:r>
    </w:p>
    <w:p w14:paraId="58145C8E" w14:textId="6C9F2BEB" w:rsidR="00B874DA" w:rsidRPr="002D5E44" w:rsidRDefault="002D5E44" w:rsidP="002D5E44">
      <w:pPr>
        <w:pStyle w:val="BodyText"/>
        <w:spacing w:line="238" w:lineRule="exact"/>
        <w:ind w:left="820"/>
        <w:rPr>
          <w:rFonts w:ascii="Times New Roman" w:hAnsi="Times New Roman" w:cs="Times New Roman"/>
          <w:sz w:val="20"/>
        </w:rPr>
      </w:pPr>
      <w:r w:rsidRPr="002D5E44">
        <w:rPr>
          <w:rFonts w:ascii="Times New Roman" w:hAnsi="Times New Roman" w:cs="Times New Roman"/>
        </w:rPr>
        <w:t xml:space="preserve">Giving the no shutdown command on interface </w:t>
      </w:r>
      <w:proofErr w:type="spellStart"/>
      <w:r w:rsidRPr="002D5E44">
        <w:rPr>
          <w:rFonts w:ascii="Times New Roman" w:hAnsi="Times New Roman" w:cs="Times New Roman"/>
        </w:rPr>
        <w:t>fastEthernet</w:t>
      </w:r>
      <w:proofErr w:type="spellEnd"/>
      <w:r w:rsidRPr="002D5E44">
        <w:rPr>
          <w:rFonts w:ascii="Times New Roman" w:hAnsi="Times New Roman" w:cs="Times New Roman"/>
        </w:rPr>
        <w:t xml:space="preserve"> 0/1</w:t>
      </w:r>
    </w:p>
    <w:p w14:paraId="202F99B7" w14:textId="77777777" w:rsidR="00B874DA" w:rsidRPr="002D5E44" w:rsidRDefault="002D5E44">
      <w:pPr>
        <w:pStyle w:val="Heading2"/>
        <w:spacing w:line="257" w:lineRule="exact"/>
        <w:rPr>
          <w:rFonts w:ascii="Times New Roman" w:hAnsi="Times New Roman" w:cs="Times New Roman"/>
          <w:b w:val="0"/>
          <w:bCs w:val="0"/>
        </w:rPr>
      </w:pPr>
      <w:r w:rsidRPr="002D5E44">
        <w:rPr>
          <w:rFonts w:ascii="Times New Roman" w:hAnsi="Times New Roman" w:cs="Times New Roman"/>
          <w:b w:val="0"/>
          <w:bCs w:val="0"/>
        </w:rPr>
        <w:t xml:space="preserve">IP assigning on router </w:t>
      </w:r>
      <w:proofErr w:type="spellStart"/>
      <w:r w:rsidRPr="002D5E44">
        <w:rPr>
          <w:rFonts w:ascii="Times New Roman" w:hAnsi="Times New Roman" w:cs="Times New Roman"/>
          <w:b w:val="0"/>
          <w:bCs w:val="0"/>
        </w:rPr>
        <w:t>FastEthernet</w:t>
      </w:r>
      <w:proofErr w:type="spellEnd"/>
      <w:r w:rsidRPr="002D5E44">
        <w:rPr>
          <w:rFonts w:ascii="Times New Roman" w:hAnsi="Times New Roman" w:cs="Times New Roman"/>
          <w:b w:val="0"/>
          <w:bCs w:val="0"/>
        </w:rPr>
        <w:t xml:space="preserve"> 0/0:</w:t>
      </w:r>
    </w:p>
    <w:p w14:paraId="43D6D709" w14:textId="77777777" w:rsidR="00B874DA" w:rsidRPr="002D5E44" w:rsidRDefault="002D5E44">
      <w:pPr>
        <w:spacing w:line="267" w:lineRule="exact"/>
        <w:ind w:left="820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 xml:space="preserve">IP assigning on router </w:t>
      </w:r>
      <w:proofErr w:type="spellStart"/>
      <w:r w:rsidRPr="002D5E44">
        <w:rPr>
          <w:rFonts w:ascii="Times New Roman" w:hAnsi="Times New Roman" w:cs="Times New Roman"/>
        </w:rPr>
        <w:t>fastEthernet</w:t>
      </w:r>
      <w:proofErr w:type="spellEnd"/>
      <w:r w:rsidRPr="002D5E44">
        <w:rPr>
          <w:rFonts w:ascii="Times New Roman" w:hAnsi="Times New Roman" w:cs="Times New Roman"/>
        </w:rPr>
        <w:t xml:space="preserve"> 0/1:</w:t>
      </w:r>
    </w:p>
    <w:p w14:paraId="541B7B02" w14:textId="5D10D9F5" w:rsidR="00B874DA" w:rsidRPr="002D5E44" w:rsidRDefault="002D5E44">
      <w:pPr>
        <w:pStyle w:val="BodyText"/>
        <w:ind w:left="820"/>
        <w:rPr>
          <w:rFonts w:ascii="Times New Roman" w:hAnsi="Times New Roman" w:cs="Times New Roman"/>
          <w:sz w:val="20"/>
        </w:rPr>
      </w:pPr>
      <w:r w:rsidRPr="002D5E44">
        <w:rPr>
          <w:rFonts w:ascii="Times New Roman" w:hAnsi="Times New Roman" w:cs="Times New Roman"/>
          <w:sz w:val="20"/>
        </w:rPr>
        <w:t>Assign gateway IP</w:t>
      </w:r>
    </w:p>
    <w:p w14:paraId="791DC53C" w14:textId="5537C1A7" w:rsidR="00B874DA" w:rsidRPr="002D5E44" w:rsidRDefault="002D5E44" w:rsidP="002D5E44">
      <w:pPr>
        <w:spacing w:before="10"/>
        <w:ind w:left="820"/>
        <w:rPr>
          <w:rFonts w:ascii="Times New Roman" w:hAnsi="Times New Roman" w:cs="Times New Roman"/>
          <w:sz w:val="20"/>
        </w:rPr>
      </w:pPr>
      <w:r w:rsidRPr="002D5E44">
        <w:rPr>
          <w:rFonts w:ascii="Times New Roman" w:hAnsi="Times New Roman" w:cs="Times New Roman"/>
        </w:rPr>
        <w:t>IP assigning on PCs on the left side of the network:</w:t>
      </w:r>
    </w:p>
    <w:p w14:paraId="06247AEC" w14:textId="77777777" w:rsidR="00B874DA" w:rsidRPr="002D5E44" w:rsidRDefault="00B874DA">
      <w:pPr>
        <w:pStyle w:val="BodyText"/>
        <w:spacing w:before="8"/>
        <w:rPr>
          <w:rFonts w:ascii="Times New Roman" w:hAnsi="Times New Roman" w:cs="Times New Roman"/>
          <w:sz w:val="8"/>
        </w:rPr>
      </w:pPr>
    </w:p>
    <w:p w14:paraId="4CA0E702" w14:textId="0DA2D56B" w:rsidR="00B874DA" w:rsidRPr="002D5E44" w:rsidRDefault="002D5E44" w:rsidP="002D5E44">
      <w:pPr>
        <w:pStyle w:val="Heading2"/>
        <w:spacing w:before="1"/>
        <w:rPr>
          <w:rFonts w:ascii="Times New Roman" w:hAnsi="Times New Roman" w:cs="Times New Roman"/>
          <w:b w:val="0"/>
          <w:bCs w:val="0"/>
          <w:sz w:val="20"/>
        </w:rPr>
      </w:pPr>
      <w:r w:rsidRPr="002D5E44">
        <w:rPr>
          <w:rFonts w:ascii="Times New Roman" w:hAnsi="Times New Roman" w:cs="Times New Roman"/>
          <w:b w:val="0"/>
          <w:bCs w:val="0"/>
        </w:rPr>
        <w:t>IP assigning on PCs on the right side of the network:</w:t>
      </w:r>
    </w:p>
    <w:p w14:paraId="53CB2472" w14:textId="77777777" w:rsidR="00B874DA" w:rsidRPr="002D5E44" w:rsidRDefault="00B874DA">
      <w:pPr>
        <w:pStyle w:val="BodyText"/>
        <w:spacing w:before="8"/>
        <w:rPr>
          <w:rFonts w:ascii="Times New Roman" w:hAnsi="Times New Roman" w:cs="Times New Roman"/>
          <w:b/>
          <w:sz w:val="8"/>
        </w:rPr>
      </w:pPr>
    </w:p>
    <w:p w14:paraId="247FCE88" w14:textId="77777777" w:rsidR="00B874DA" w:rsidRPr="002D5E44" w:rsidRDefault="002D5E44">
      <w:pPr>
        <w:pStyle w:val="Heading1"/>
        <w:spacing w:line="391" w:lineRule="exact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Connection Testing</w:t>
      </w:r>
    </w:p>
    <w:p w14:paraId="5622FE10" w14:textId="77777777" w:rsidR="00B874DA" w:rsidRPr="002D5E44" w:rsidRDefault="002D5E44">
      <w:pPr>
        <w:pStyle w:val="BodyText"/>
        <w:ind w:left="820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Testing the connection from PC0 to PC3</w:t>
      </w:r>
    </w:p>
    <w:p w14:paraId="48F295EC" w14:textId="77777777" w:rsidR="00B874DA" w:rsidRPr="002D5E44" w:rsidRDefault="002D5E44">
      <w:pPr>
        <w:pStyle w:val="BodyText"/>
        <w:spacing w:before="2"/>
        <w:ind w:left="820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Testing the connection from PC7 to PC4</w:t>
      </w:r>
    </w:p>
    <w:p w14:paraId="283DBFDC" w14:textId="77777777" w:rsidR="00B874DA" w:rsidRPr="002D5E44" w:rsidRDefault="002D5E44">
      <w:pPr>
        <w:pStyle w:val="BodyText"/>
        <w:spacing w:before="37" w:after="3"/>
        <w:ind w:left="820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Testing the connection from PC1 to PC6</w:t>
      </w:r>
    </w:p>
    <w:p w14:paraId="63F61C42" w14:textId="5E12810F" w:rsidR="00B874DA" w:rsidRPr="002D5E44" w:rsidRDefault="00B874DA">
      <w:pPr>
        <w:pStyle w:val="BodyText"/>
        <w:ind w:left="820"/>
        <w:rPr>
          <w:rFonts w:ascii="Times New Roman" w:hAnsi="Times New Roman" w:cs="Times New Roman"/>
          <w:sz w:val="20"/>
        </w:rPr>
      </w:pPr>
    </w:p>
    <w:p w14:paraId="73A6F8CC" w14:textId="77777777" w:rsidR="00B874DA" w:rsidRPr="002D5E44" w:rsidRDefault="002D5E44">
      <w:pPr>
        <w:pStyle w:val="Heading1"/>
        <w:spacing w:before="17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Packet Simulation</w:t>
      </w:r>
    </w:p>
    <w:p w14:paraId="1622CD31" w14:textId="29E88E32" w:rsidR="00B874DA" w:rsidRDefault="002D5E44" w:rsidP="002D5E44">
      <w:pPr>
        <w:pStyle w:val="BodyText"/>
        <w:spacing w:before="1"/>
        <w:ind w:left="820" w:right="692"/>
        <w:rPr>
          <w:rFonts w:ascii="Times New Roman" w:hAnsi="Times New Roman" w:cs="Times New Roman"/>
        </w:rPr>
      </w:pPr>
      <w:r w:rsidRPr="002D5E44">
        <w:rPr>
          <w:rFonts w:ascii="Times New Roman" w:hAnsi="Times New Roman" w:cs="Times New Roman"/>
        </w:rPr>
        <w:t>This is a packet simulation for PC0 to PC2 with PC0 being the source and PC2 being the destin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96"/>
      </w:tblGrid>
      <w:tr w:rsidR="00C0654A" w14:paraId="731F63D9" w14:textId="77777777" w:rsidTr="00C0654A">
        <w:tc>
          <w:tcPr>
            <w:tcW w:w="10496" w:type="dxa"/>
          </w:tcPr>
          <w:p w14:paraId="09A752C7" w14:textId="77777777" w:rsidR="00C0654A" w:rsidRDefault="00C0654A" w:rsidP="00C0654A">
            <w:pPr>
              <w:pStyle w:val="BodyText"/>
              <w:spacing w:before="1"/>
              <w:ind w:right="692"/>
              <w:rPr>
                <w:rFonts w:ascii="Times New Roman" w:hAnsi="Times New Roman" w:cs="Times New Roman"/>
                <w:sz w:val="16"/>
              </w:rPr>
            </w:pPr>
          </w:p>
        </w:tc>
      </w:tr>
    </w:tbl>
    <w:p w14:paraId="59A3E469" w14:textId="77777777" w:rsidR="00C0654A" w:rsidRPr="002D5E44" w:rsidRDefault="00C0654A" w:rsidP="00C0654A">
      <w:pPr>
        <w:pStyle w:val="BodyText"/>
        <w:spacing w:before="1"/>
        <w:ind w:right="692"/>
        <w:rPr>
          <w:rFonts w:ascii="Times New Roman" w:hAnsi="Times New Roman" w:cs="Times New Roman"/>
          <w:sz w:val="16"/>
        </w:rPr>
      </w:pPr>
    </w:p>
    <w:sectPr w:rsidR="00C0654A" w:rsidRPr="002D5E44">
      <w:pgSz w:w="12240" w:h="15840"/>
      <w:pgMar w:top="1440" w:right="620" w:bottom="280" w:left="134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DAyNTewsDCxNDdR0lEKTi0uzszPAykwrAUAdqAySywAAAA="/>
  </w:docVars>
  <w:rsids>
    <w:rsidRoot w:val="00B874DA"/>
    <w:rsid w:val="002D5E44"/>
    <w:rsid w:val="007627DD"/>
    <w:rsid w:val="00B874DA"/>
    <w:rsid w:val="00C0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27751"/>
  <w15:docId w15:val="{07AC8D0E-11EF-49EB-90EB-01FDA2182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8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410" w:right="3129"/>
      <w:jc w:val="center"/>
    </w:pPr>
    <w:rPr>
      <w:rFonts w:ascii="Times New Roman" w:eastAsia="Times New Roman" w:hAnsi="Times New Roman" w:cs="Times New Roman"/>
      <w:sz w:val="66"/>
      <w:szCs w:val="6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06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 Rizvi</dc:creator>
  <cp:lastModifiedBy>01-134192-030</cp:lastModifiedBy>
  <cp:revision>5</cp:revision>
  <dcterms:created xsi:type="dcterms:W3CDTF">2021-03-30T08:32:00Z</dcterms:created>
  <dcterms:modified xsi:type="dcterms:W3CDTF">2021-06-2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30T00:00:00Z</vt:filetime>
  </property>
</Properties>
</file>